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ormaceGraphing.R</w:t>
      </w:r>
    </w:p>
    <w:p>
      <w:pPr>
        <w:pStyle w:val="Author"/>
      </w:pPr>
      <w:r>
        <w:t xml:space="preserve">roohac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Feb</w:t>
      </w:r>
      <w:r>
        <w:t xml:space="preserve"> </w:t>
      </w:r>
      <w:r>
        <w:t xml:space="preserve">21</w:t>
      </w:r>
      <w:r>
        <w:t xml:space="preserve"> </w:t>
      </w:r>
      <w:r>
        <w:t xml:space="preserve">16:03:48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3.3</w:t>
      </w:r>
    </w:p>
    <w:p>
      <w:pPr>
        <w:pStyle w:val="SourceCode"/>
      </w:pPr>
      <w:r>
        <w:rPr>
          <w:rStyle w:val="NormalTok"/>
        </w:rPr>
        <w:t xml:space="preserve">PV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root/public/roohac/nurses_study/completed-nurses/full_data_sets/processedtime2/Nurses_Study_Summary_Tables_2018_02_21_15_23_37_Complete.xls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V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root/public/roohac/nurses_study/completed-nurses/full_data_sets/processedtime2/Nurses_Study_Summary_Tables_2018_02_21_15_23_37_Complete.xls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root/public/roohac/nurses_study/completed-nurses/full_data_sets/processedtime2/Nurses_Study_Summary_Tables_2018_02_21_15_23_37_Complete.xls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l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smeans)</w:t>
      </w:r>
    </w:p>
    <w:p>
      <w:pPr>
        <w:pStyle w:val="SourceCode"/>
      </w:pPr>
      <w:r>
        <w:rPr>
          <w:rStyle w:val="VerbatimChar"/>
        </w:rPr>
        <w:t xml:space="preserve">## Warning: package 'lsmeans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estimability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uMIn)</w:t>
      </w:r>
    </w:p>
    <w:p>
      <w:pPr>
        <w:pStyle w:val="SourceCode"/>
      </w:pPr>
      <w:r>
        <w:rPr>
          <w:rStyle w:val="VerbatimChar"/>
        </w:rPr>
        <w:t xml:space="preserve">## Warning: package 'MuMIn' was built under R version 3.3.3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signif)</w:t>
      </w:r>
    </w:p>
    <w:p>
      <w:pPr>
        <w:pStyle w:val="SourceCode"/>
      </w:pPr>
      <w:r>
        <w:rPr>
          <w:rStyle w:val="VerbatimChar"/>
        </w:rPr>
        <w:t xml:space="preserve">## Warning: package 'ggsignif' was built under R version 3.3.3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=</w:t>
      </w:r>
      <w:r>
        <w:rPr>
          <w:rStyle w:val="StringTok"/>
        </w:rPr>
        <w:t xml:space="preserve">'optim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G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$Condition_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NG$Condition, GNG$Period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$Subject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NG$SubjectID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$Sh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NG$Shift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$Con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NG$Condition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$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NG$Period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$Condition_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NG$Condition_period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$TimeB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NG$TimeBin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$avgResponseTime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NG$avgResponseTimeCorrect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$Hit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NG$HitRate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$FalsePosi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NG$FalsePositive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$Con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NG$Condition 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NG$Condition 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$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NG$Period 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$Condition_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NG$Condition_period ==</w:t>
      </w:r>
      <w:r>
        <w:rPr>
          <w:rStyle w:val="StringTok"/>
        </w:rPr>
        <w:t xml:space="preserve"> "b_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 baseli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NG$Condition_period ==</w:t>
      </w:r>
      <w:r>
        <w:rPr>
          <w:rStyle w:val="StringTok"/>
        </w:rPr>
        <w:t xml:space="preserve"> "b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 interven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NG$Condition_period ==</w:t>
      </w:r>
      <w:r>
        <w:rPr>
          <w:rStyle w:val="StringTok"/>
        </w:rPr>
        <w:t xml:space="preserve"> "r_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 baseli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NG$Condition_period ==</w:t>
      </w:r>
      <w:r>
        <w:rPr>
          <w:rStyle w:val="StringTok"/>
        </w:rPr>
        <w:t xml:space="preserve"> "r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 interven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NG$Condition_period ==</w:t>
      </w:r>
      <w:r>
        <w:rPr>
          <w:rStyle w:val="StringTok"/>
        </w:rPr>
        <w:t xml:space="preserve"> "w_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interven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$Condition_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NG$Condition_perio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 inter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 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 inter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interven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NG2 &lt;- subset(GNG, ValidPairedBin == "TRUE" &amp; ValidTest == "TRUE" &amp; !is.na(TimeB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NG2 &lt;- subset(GNG,ValidTest == "TRUE" &amp; !is.na(TimeB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NG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imeBin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gResponseTimeCorrect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gResponseTim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sMaxTrials 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GNG hi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_hit_sub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GNG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Hit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_hit_sub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GNG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Hit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_h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gng_hit_subs1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Hit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_h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gng_hit_subs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Hit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ng_hit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itR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tion_perio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HitRate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HitRate+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hift ~Condition*TimeBin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facet_grid(.~Condition*Period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itRat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formaceGraph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ng_hi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itR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tion_perio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HitRate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HitRate+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Shift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itRat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) 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formaceGraphing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GNG false postiv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_fp_sub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GNG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FalsePositi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_fp_sub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GNG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FalsePositi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_f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gng_fp_subs1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FalsePositi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_f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gng_fp_subs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FalsePositi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f1 &lt;- graph_table("FalsePositve", GNG2, 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ng_fp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alsePositiv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tion_perio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FalsePositive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FalsePositive+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hift ~Condition*TimeBin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facet_grid(.~Condition*Period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coord_cartesian(ylim=c(20,21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alsePositiv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) 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formaceGraphing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ng_fp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alsePositiv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tion_perio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FalsePositive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FalsePositive+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Shift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coord_cartesian(ylim=c(20,21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alsePositiv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) 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formaceGraphing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GNG mean response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_rt_sub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GNG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vgResponseTime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_rt_sub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GNG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vgResponseTime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_r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gng_rt_subs1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vgResponseTime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_r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gng_rt_subs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vgResponseTime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ng_rt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gResponseTimeCorrec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tion_perio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avgResponseTimeCorrect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avgResponseTimeCorrect+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hift ~Condition*TimeBin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facet_grid(.~Condition*Period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vgResponseTimeCorrec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) 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formaceGraphing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ng_r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gResponseTimeCorrec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tion_perio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avgResponseTimeCorrect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avgResponseTimeCorrect+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Shift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vgResponseTimeCorrec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) 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formaceGraphing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GNG median response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_rt_sub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GNG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medResponseTime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_rt_sub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GNG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medResponseTime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_r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gng_rt_subs1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medResponseTime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_r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gng_rt_subs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medResponseTime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ng_rt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ResponseTimeCorrec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tion_perio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dResponseTimeCorrect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dResponseTimeCorrect+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hift ~Condition*TimeBin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facet_grid(.~Condition*Period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dResponseTimeCorrec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) 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formaceGraphing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ng_r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ResponseTimeCorrec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tion_perio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dResponseTimeCorrect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dResponseTimeCorrect+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Shift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dResponseTimeCorrec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) 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formaceGraphing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Significa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_rt_sub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GNG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vgResponseTime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Bi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ng_r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gng_rt_subs3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vgResponseTime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Bi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ng_rt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Bi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gResponseTimeCorrec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avgResponseTimeCorrect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avgResponseTimeCorrect+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vgResponseTimeCorrec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formaceGraphing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O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$Condition_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B$Condition, OB$Period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$Subject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B$SubjectID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$Sh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B$Shift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$Con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B$Condition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$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B$Period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$Condition_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B$Condition_period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$TimeB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B$TimeBin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$avgResponseTime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B$avgResponseTimeCorrect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$CorrectMat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B$CorrectMatch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$CorrectNoMat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B$CorrectNoMatch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$Con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$Condition 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$Condition 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$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$Period 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$Condition_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$Condition_period ==</w:t>
      </w:r>
      <w:r>
        <w:rPr>
          <w:rStyle w:val="StringTok"/>
        </w:rPr>
        <w:t xml:space="preserve"> "b_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 baseli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$Condition_period ==</w:t>
      </w:r>
      <w:r>
        <w:rPr>
          <w:rStyle w:val="StringTok"/>
        </w:rPr>
        <w:t xml:space="preserve"> "b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 interven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$Condition_period ==</w:t>
      </w:r>
      <w:r>
        <w:rPr>
          <w:rStyle w:val="StringTok"/>
        </w:rPr>
        <w:t xml:space="preserve"> "r_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 baseli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$Condition_period ==</w:t>
      </w:r>
      <w:r>
        <w:rPr>
          <w:rStyle w:val="StringTok"/>
        </w:rPr>
        <w:t xml:space="preserve"> "r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 interven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$Condition_period ==</w:t>
      </w:r>
      <w:r>
        <w:rPr>
          <w:rStyle w:val="StringTok"/>
        </w:rPr>
        <w:t xml:space="preserve"> "w_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interven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$Condition_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B$Condition_perio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 inter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 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 inter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interven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B2 &lt;- subset(OB, ValidPairedBin == "TRUE" &amp; isValid == "TRUE" &amp; !is.na(TimeB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B2 &lt;- subset(OB,isValid == "TRUE" &amp; !is.na(TimeB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B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imeBin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gResponseTimeCorrect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gResponseTim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sMaxTrials 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_half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B2, HalfAnswered 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_normal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B2, HalfAnswered ==</w:t>
      </w:r>
      <w:r>
        <w:rPr>
          <w:rStyle w:val="StringTok"/>
        </w:rPr>
        <w:t xml:space="preserve"> "FALS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O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_percentCorrect_sub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OB_normal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Percent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_percentCorrect_sub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OB_normal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Percent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_percentCorrec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OB_percentCorrect_subs1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Percent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_percentCorrec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OB_percentCorrect_subs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Percent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B_percentCorrect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entCorrec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tion_perio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PercentCorrect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PercentCorrect+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hift ~Condition*TimeBin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facet_grid(.~Condition*Period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ercentCorrec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) 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formaceGraphing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B_percentCorrec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entCorrec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tion_perio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PercentCorrect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PercentCorrect+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Shift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ercentCorrec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) 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formaceGraphing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_avgResponseTimeCorrect_sub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OB_normal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vgResponseTime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_avgResponseTimeCorrect_sub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OB_normal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vgResponseTime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_avgResponseTimeCorrect_sub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OB_normal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vgResponseTime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_avgResponseTimeCorrec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OB_avgResponseTimeCorrect_subs1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vgResponseTime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_avgResponseTimeCorrec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OB_avgResponseTimeCorrect_subs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vgResponseTime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_avgResponseTimeCorrec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OB_avgResponseTimeCorrect_subs3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vgResponseTime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B_avgResponseTimeCorrect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gResponseTimeCorrec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tion_perio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avgResponseTimeCorrect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avgResponseTimeCorrect+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hift ~Condition*TimeBin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facet_grid(.~Condition*Period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vgResponseTimeCorrec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formaceGraphing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B_avgResponseTimeCorrec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gResponseTimeCorrec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tion_perio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avgResponseTimeCorrect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avgResponseTimeCorrect+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Shift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vgResponseTimeCorrec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) 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formaceGraphing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B_avgResponseTimeCorrect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dition_peri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gResponseTimeCorrec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tion_perio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avgResponseTimeCorrect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avgResponseTimeCorrect+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facet_grid(.~ Condition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vgResponseTimeCorrec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) 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 intervention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annotations=</w:t>
      </w:r>
      <w:r>
        <w:rPr>
          <w:rStyle w:val="StringTok"/>
        </w:rPr>
        <w:t xml:space="preserve">".00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formaceGraphing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V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$Condition_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VT$Condition, PVT$Period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$Subject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VT$SubjectID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$Sh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VT$Shift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$Con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VT$Condition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$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VT$Period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$Condition_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VT$Condition_period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$TimeB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VT$TimeBin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$avgResponse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VT$avgResponseTime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$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VT$nCorrect/PVT$nTria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$Con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VT$Condition 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VT$Condition 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$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VT$Period 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$Condition_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VT$Condition_period ==</w:t>
      </w:r>
      <w:r>
        <w:rPr>
          <w:rStyle w:val="StringTok"/>
        </w:rPr>
        <w:t xml:space="preserve"> "b_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 baseli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VT$Condition_period ==</w:t>
      </w:r>
      <w:r>
        <w:rPr>
          <w:rStyle w:val="StringTok"/>
        </w:rPr>
        <w:t xml:space="preserve"> "b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 interven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VT$Condition_period ==</w:t>
      </w:r>
      <w:r>
        <w:rPr>
          <w:rStyle w:val="StringTok"/>
        </w:rPr>
        <w:t xml:space="preserve"> "r_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 baseli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VT$Condition_period ==</w:t>
      </w:r>
      <w:r>
        <w:rPr>
          <w:rStyle w:val="StringTok"/>
        </w:rPr>
        <w:t xml:space="preserve"> "r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 interven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VT$Condition_period ==</w:t>
      </w:r>
      <w:r>
        <w:rPr>
          <w:rStyle w:val="StringTok"/>
        </w:rPr>
        <w:t xml:space="preserve"> "w_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interven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$Condition_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VT$Condition_perio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 inter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 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 inter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interven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VT2 &lt;- subset(PVT, ValidPairedBin == "TRUE" &amp; ValidTest == "TRUE" &amp; !is.na(TimeB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VT2 &lt;- subset(PVT,ValidTest == "TRUE" &amp; !is.na(TimeB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VT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imeBin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gResponseTim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sMaxTrials 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_percentCorrect_sub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PVT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_percentCorrect_sub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PVT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_percentCorrect_sub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PVT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_percentCorrec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PVT_percentCorrect_subs1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_percentCorrec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PVT_percentCorrect_subs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_percentCorrec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PVT_percentCorrect_subs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VT_percentCorrect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curac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tion_perio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accuracy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accuracy+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hift ~Condition*TimeBin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facet_grid(.~Condition*Period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curacy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) 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formaceGraphing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VT_percentCorrec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curac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tion_perio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accuracy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accuracy+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Shift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curacy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) 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formaceGraphing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VT_percentCorrect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dition_peri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curac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tion_perio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accuracy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accuracy+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curacy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) 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 intervention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annotations=</w:t>
      </w:r>
      <w:r>
        <w:rPr>
          <w:rStyle w:val="StringTok"/>
        </w:rPr>
        <w:t xml:space="preserve">".013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8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formaceGraphing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_avgResponseTime_sub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PVT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vgResponse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_avgResponseTime_sub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PVT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vgResponse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_avgResponseTim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PVT_avgResponseTime_subs1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vgResponse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T_avgResponseTi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PVT_avgResponseTime_subs2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avgResponse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VT_avgResponseTime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gResponseTi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tion_perio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avgResponseTime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avgResponseTime+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hift ~Condition*TimeBin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facet_grid(.~Condition*Period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vgResponseTim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) 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formaceGraphing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VT_avgResponseTime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gResponseTi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tion_perio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avgResponseTime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avgResponseTime+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Shift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vgResponseTim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) 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formaceGraphing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1bb3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ceGraphing.R</dc:title>
  <dc:creator>roohac</dc:creator>
  <dcterms:created xsi:type="dcterms:W3CDTF">2018-02-21T21:04:15Z</dcterms:created>
  <dcterms:modified xsi:type="dcterms:W3CDTF">2018-02-21T21:04:15Z</dcterms:modified>
</cp:coreProperties>
</file>